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bookmarkStart w:id="20" w:name="Xc78d4bc545bc2f3671133a1a6a60992e2f1dfec"/>
    <w:p>
      <w:pPr>
        <w:pStyle w:val="Heading1"/>
      </w:pPr>
      <w:r>
        <w:t xml:space="preserve">Internship Application Letter for Project Manager Position</w:t>
      </w:r>
    </w:p>
    <w:bookmarkEnd w:id="20"/>
    <w:p>
      <w:pPr>
        <w:pStyle w:val="FirstParagraph"/>
      </w:pPr>
      <w:r>
        <w:t xml:space="preserve">[Your Full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Marseille, France</w:t>
      </w:r>
    </w:p>
    <w:bookmarkStart w:id="21" w:name="X70d7df50fcbd5e52fec0197c30482d2a28cdd3c"/>
    <w:p>
      <w:pPr>
        <w:pStyle w:val="Heading2"/>
      </w:pPr>
      <w:r>
        <w:t xml:space="preserve">Subject: Application for Project Manager Internship Position in France Marseille</w:t>
      </w:r>
    </w:p>
    <w:p>
      <w:pPr>
        <w:pStyle w:val="FirstParagraph"/>
      </w:pPr>
      <w:r>
        <w:t xml:space="preserve">Dear Hiring Manager,</w:t>
      </w:r>
    </w:p>
    <w:p>
      <w:pPr>
        <w:pStyle w:val="BodyText"/>
      </w:pPr>
      <w:r>
        <w:t xml:space="preserve">It is with profound enthusiasm that I submit my application as a candidate for the Project Manager Internship position at your esteemed organization in France Marseille. This</w:t>
      </w:r>
      <w:r>
        <w:t xml:space="preserve"> </w:t>
      </w:r>
      <w:r>
        <w:rPr>
          <w:bCs/>
          <w:b/>
        </w:rPr>
        <w:t xml:space="preserve">Internship Application Letter</w:t>
      </w:r>
      <w:r>
        <w:t xml:space="preserve"> </w:t>
      </w:r>
      <w:r>
        <w:t xml:space="preserve">represents not merely a professional opportunity, but a deeply considered step toward merging my academic rigor, cultural appreciation, and passion for operational excellence within one of Europe's most dynamic metropolitan landscapes. As I prepare to graduate with honors in International Business Management from the University of Toulouse, I have meticulously aligned my career trajectory with opportunities that demand cross-cultural agility—qualities uniquely cultivated by Marseille’s vibrant ecosystem where Mediterranean energy meets continental innovation.</w:t>
      </w:r>
    </w:p>
    <w:p>
      <w:pPr>
        <w:pStyle w:val="BodyText"/>
      </w:pPr>
      <w:r>
        <w:t xml:space="preserve">My academic journey has centered on developing a robust framework for project leadership, particularly in multicultural environments. In my final-year capstone project, I spearheaded a 12-week sustainability initiative for an international NGO operating across three French departments—coordinating teams from Bordeaux, Lyon, and Marseille to implement eco-friendly urban infrastructure solutions. This experience required mastering Agile methodologies while navigating regional administrative nuances; I delivered the project 15% under budget and secured recognition from local government bodies. Crucially, this initiative demanded fluency in French business protocols—a skill I’ve honed through three semesters at Aix-Marseille University’s International Business Exchange Program, where I collaborated on supply chain optimization projects with Marseille-based logistics firms. This direct immersion in</w:t>
      </w:r>
      <w:r>
        <w:t xml:space="preserve"> </w:t>
      </w:r>
      <w:r>
        <w:rPr>
          <w:bCs/>
          <w:b/>
        </w:rPr>
        <w:t xml:space="preserve">France Marseille</w:t>
      </w:r>
      <w:r>
        <w:t xml:space="preserve">'s professional culture has instilled in me an intimate understanding of the city’s unique operational rhythm: a blend of entrepreneurial audacity and Mediterranean precision that defines its project management ethos.</w:t>
      </w:r>
    </w:p>
    <w:p>
      <w:pPr>
        <w:pStyle w:val="BodyText"/>
      </w:pPr>
      <w:r>
        <w:t xml:space="preserve">What excites me most about this</w:t>
      </w:r>
      <w:r>
        <w:t xml:space="preserve"> </w:t>
      </w:r>
      <w:r>
        <w:rPr>
          <w:bCs/>
          <w:b/>
        </w:rPr>
        <w:t xml:space="preserve">Project Manager</w:t>
      </w:r>
      <w:r>
        <w:t xml:space="preserve"> </w:t>
      </w:r>
      <w:r>
        <w:t xml:space="preserve">internship opportunity is your organization’s reputation for transforming complex urban challenges into community-driven successes—a mission that resonates with my philosophy of "projects as catalysts for social impact." In Marseille, where neighborhoods like Noailles and Joliette are undergoing transformative regeneration, I am eager to apply tools I’ve mastered in risk assessment matrices, stakeholder mapping (particularly with municipal entities), and resource allocation frameworks. My proficiency with Microsoft Project and Asana—coupled with my certification in PRINCE2 Foundation from the UK’s AXELOS—ensures immediate contribution to your workflow. Yet beyond technical skills, I offer the cultural intelligence essential for Marseille’s collaborative environment: I’ve volunteered extensively with Aide aux Migrants de Marseille, managing outreach events that required mediating between French administrators and diverse immigrant communities—a testament to my ability to navigate complex interpersonal landscapes while maintaining project cohesion.</w:t>
      </w:r>
    </w:p>
    <w:p>
      <w:pPr>
        <w:pStyle w:val="BodyText"/>
      </w:pPr>
      <w:r>
        <w:t xml:space="preserve">I recognize that success in a</w:t>
      </w:r>
      <w:r>
        <w:t xml:space="preserve"> </w:t>
      </w:r>
      <w:r>
        <w:rPr>
          <w:bCs/>
          <w:b/>
        </w:rPr>
        <w:t xml:space="preserve">Project Manager</w:t>
      </w:r>
      <w:r>
        <w:t xml:space="preserve"> </w:t>
      </w:r>
      <w:r>
        <w:t xml:space="preserve">role within</w:t>
      </w:r>
      <w:r>
        <w:t xml:space="preserve"> </w:t>
      </w:r>
      <w:r>
        <w:rPr>
          <w:bCs/>
          <w:b/>
        </w:rPr>
        <w:t xml:space="preserve">France Marseille</w:t>
      </w:r>
      <w:r>
        <w:t xml:space="preserve"> </w:t>
      </w:r>
      <w:r>
        <w:t xml:space="preserve">demands more than technical competence; it requires embracing the city’s spirit of resilience and innovation. Having lived in Marseille for eight months during my university exchange, I’ve witnessed firsthand how local projects thrive when they honor both historical context (like the Vieux Port’s cultural legacy) and forward-looking ambition (evident in the Cité Radieuse development). This duality is reflected in your organization’s work on port revitalization initiatives—I admire how you balance preserving Marseille’s maritime heritage with integrating modern digital infrastructure. My fluency in French (C1 level, DELF B2 certified) ensures I can immediately engage with teams and stakeholders without linguistic barriers, a critical advantage for seamless project execution. Additionally, my adaptability—proven when coordinating a university event during the 2023 Marseille Carnival disruption—demonstrates my capacity to pivot strategies amid unexpected variables—a hallmark of effective</w:t>
      </w:r>
      <w:r>
        <w:t xml:space="preserve"> </w:t>
      </w:r>
      <w:r>
        <w:rPr>
          <w:bCs/>
          <w:b/>
        </w:rPr>
        <w:t xml:space="preserve">Project Manager</w:t>
      </w:r>
      <w:r>
        <w:t xml:space="preserve"> </w:t>
      </w:r>
      <w:r>
        <w:t xml:space="preserve">leadership in dynamic environments like ours.</w:t>
      </w:r>
    </w:p>
    <w:p>
      <w:pPr>
        <w:pStyle w:val="BodyText"/>
      </w:pPr>
      <w:r>
        <w:t xml:space="preserve">My academic training emphasized not just managing projects, but understanding their societal impact. A research paper I authored on "Digital Transformation in Southern European Urban Management" specifically analyzed Marseille’s smart-city initiatives, identifying key lessons about community engagement that could inform your upcoming IoT-based public transport project. This work revealed how successful projects in</w:t>
      </w:r>
      <w:r>
        <w:t xml:space="preserve"> </w:t>
      </w:r>
      <w:r>
        <w:rPr>
          <w:bCs/>
          <w:b/>
        </w:rPr>
        <w:t xml:space="preserve">France Marseille</w:t>
      </w:r>
      <w:r>
        <w:t xml:space="preserve"> </w:t>
      </w:r>
      <w:r>
        <w:t xml:space="preserve">thrive when they weave local narratives into technical frameworks—something I’m committed to applying during my internship. Furthermore, my experience organizing the 2023 Toulouse-Marseille Student Innovation Summit (attended by 150+ participants from European universities) refined my ability to manage multi-stakeholder expectations while fostering collaborative energy—a skill directly transferable to your team’s interdisciplinary projects.</w:t>
      </w:r>
    </w:p>
    <w:p>
      <w:pPr>
        <w:pStyle w:val="BodyText"/>
      </w:pPr>
      <w:r>
        <w:t xml:space="preserve">I am writing this</w:t>
      </w:r>
      <w:r>
        <w:t xml:space="preserve"> </w:t>
      </w:r>
      <w:r>
        <w:rPr>
          <w:bCs/>
          <w:b/>
        </w:rPr>
        <w:t xml:space="preserve">Internship Application Letter</w:t>
      </w:r>
      <w:r>
        <w:t xml:space="preserve"> </w:t>
      </w:r>
      <w:r>
        <w:t xml:space="preserve">not only as a student seeking experience, but as someone who has already begun contributing meaningfully to Marseille’s professional fabric. I’ve followed your organization’s pioneering work on the Bouches-du-Rhône regional development project with deep admiration, particularly how you integrated cultural preservation into infrastructure upgrades along the Canal de Marseille. This approach mirrors my belief that sustainable projects must serve people first—whether in a neighborhood cafe or a corporate office—and it aligns perfectly with your values. In France Marseille, where history and innovation coexist daily on streets like Cours Belsunce, I believe I can offer fresh perspectives while learning from the city’s time-tested methodologies.</w:t>
      </w:r>
    </w:p>
    <w:p>
      <w:pPr>
        <w:pStyle w:val="BodyText"/>
      </w:pPr>
      <w:r>
        <w:t xml:space="preserve">The prospect of contributing to your team in this historic yet future-focused city fills me with genuine excitement. I am prepared to bring not only my academic preparation and technical skills but also my deep respect for Marseille’s cultural identity—a commitment reflected in my daily life here (I’ve even joined the local cycling cooperative, "Marseille à Vélo," to better understand urban mobility challenges). I am confident that this internship would be a mutually enriching experience: I will rapidly become an asset to your project workflows while absorbing the nuanced wisdom of Marseille’s business landscape.</w:t>
      </w:r>
    </w:p>
    <w:p>
      <w:pPr>
        <w:pStyle w:val="BodyText"/>
      </w:pPr>
      <w:r>
        <w:t xml:space="preserve">Thank you for considering my application. I am eager to discuss how my proactive approach, cultural fluency, and passion for transformative project management can support your objectives in France Marseille. My resume provides further detail on my qualifications, and I welcome the opportunity to arrange an interview at your earliest convenience.</w:t>
      </w:r>
    </w:p>
    <w:p>
      <w:pPr>
        <w:pStyle w:val="BodyText"/>
      </w:pPr>
      <w:r>
        <w:t xml:space="preserve">With sincere enthusiasm,</w:t>
      </w:r>
    </w:p>
    <w:p>
      <w:pPr>
        <w:pStyle w:val="BodyText"/>
      </w:pPr>
      <w:r>
        <w:t xml:space="preserve">[Your Full Name]</w:t>
      </w:r>
      <w:r>
        <w:br/>
      </w:r>
      <w:r>
        <w:t xml:space="preserve">Student, International Business Management</w:t>
      </w:r>
      <w:r>
        <w:br/>
      </w:r>
      <w:r>
        <w:t xml:space="preserve">University of Toulouse | Aix-Marseille University Exchange Gradu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Position</dc:title>
  <dc:creator/>
  <dc:language>en</dc:language>
  <cp:keywords/>
  <dcterms:created xsi:type="dcterms:W3CDTF">2026-07-20T01:16:52Z</dcterms:created>
  <dcterms:modified xsi:type="dcterms:W3CDTF">2026-07-20T01:16:52Z</dcterms:modified>
</cp:coreProperties>
</file>

<file path=docProps/custom.xml><?xml version="1.0" encoding="utf-8"?>
<Properties xmlns="http://schemas.openxmlformats.org/officeDocument/2006/custom-properties" xmlns:vt="http://schemas.openxmlformats.org/officeDocument/2006/docPropsVTypes"/>
</file>